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301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Heptanal, 2-(phenylmethylene)-, (2E)-, linalyl acetate, HEXYL CINNAMAL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Heptanal, 2-(phenylmethylene)-, (2E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605-96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-69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ptanal, 2-(phenylmethylene)-, (2E)- (78605-9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yl acetate ; 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Heptanal, 2-(phenylmethylene)-, (2E)-, linalyl acetate, HEXYL CINNAMAL, linalo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1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1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3ED782-9067-440A-B8F3-DEDF70E1FFBA}"/>
</file>

<file path=customXml/itemProps3.xml><?xml version="1.0" encoding="utf-8"?>
<ds:datastoreItem xmlns:ds="http://schemas.openxmlformats.org/officeDocument/2006/customXml" ds:itemID="{786CD74A-25CC-43F4-AF17-249811F12ACA}"/>
</file>

<file path=customXml/itemProps4.xml><?xml version="1.0" encoding="utf-8"?>
<ds:datastoreItem xmlns:ds="http://schemas.openxmlformats.org/officeDocument/2006/customXml" ds:itemID="{93E752AC-737E-4A59-B337-C1417A57AA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